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tblpY="2387"/>
        <w:tblW w:w="9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703566" w:rsidRPr="004521C3" w14:paraId="0D4ABFE0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F9195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00D07A" w14:textId="6876F2CA" w:rsidR="00703566" w:rsidRPr="00C62C49" w:rsidRDefault="00703566" w:rsidP="00703566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Calibri" w:hAnsi="Calibri"/>
                <w:b/>
                <w:sz w:val="30"/>
                <w:szCs w:val="30"/>
              </w:rPr>
              <w:t>Assit</w:t>
            </w:r>
            <w:proofErr w:type="spellEnd"/>
            <w:r>
              <w:rPr>
                <w:rFonts w:ascii="Calibri" w:hAnsi="Calibri"/>
                <w:b/>
                <w:sz w:val="30"/>
                <w:szCs w:val="30"/>
              </w:rPr>
              <w:t xml:space="preserve">. Prof. Dr. </w:t>
            </w:r>
            <w:r w:rsidRPr="0078520F">
              <w:rPr>
                <w:rFonts w:ascii="Calibri" w:hAnsi="Calibri"/>
                <w:b/>
                <w:sz w:val="30"/>
                <w:szCs w:val="30"/>
              </w:rPr>
              <w:t>YÜCEL YAZGIN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– </w:t>
            </w:r>
            <w:r>
              <w:rPr>
                <w:rFonts w:ascii="Calibri" w:hAnsi="Calibri"/>
                <w:sz w:val="30"/>
                <w:szCs w:val="30"/>
              </w:rPr>
              <w:t xml:space="preserve"> </w:t>
            </w:r>
            <w:proofErr w:type="spellStart"/>
            <w:r>
              <w:rPr>
                <w:rFonts w:ascii="Calibri" w:hAnsi="Calibri"/>
                <w:sz w:val="30"/>
                <w:szCs w:val="30"/>
              </w:rPr>
              <w:t>Head</w:t>
            </w:r>
            <w:proofErr w:type="spellEnd"/>
            <w:r>
              <w:rPr>
                <w:rFonts w:ascii="Calibri" w:hAnsi="Calibri"/>
                <w:sz w:val="30"/>
                <w:szCs w:val="30"/>
              </w:rPr>
              <w:t xml:space="preserve"> of </w:t>
            </w:r>
            <w:proofErr w:type="spellStart"/>
            <w:r>
              <w:rPr>
                <w:rFonts w:ascii="Calibri" w:hAnsi="Calibri"/>
                <w:sz w:val="30"/>
                <w:szCs w:val="30"/>
              </w:rPr>
              <w:t>Department</w:t>
            </w:r>
            <w:proofErr w:type="spellEnd"/>
          </w:p>
        </w:tc>
      </w:tr>
      <w:tr w:rsidR="00703566" w:rsidRPr="004521C3" w14:paraId="30539886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FA90E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525CB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703566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7E749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703566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0D62C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703566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956386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703566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7EA2A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703566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F28F9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703566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703566" w:rsidRPr="004521C3" w14:paraId="64B53BC4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0F0BC6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35C28" w14:textId="77777777" w:rsidR="00703566" w:rsidRPr="00703566" w:rsidRDefault="0070356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35155" w14:textId="77777777" w:rsidR="00703566" w:rsidRPr="00703566" w:rsidRDefault="0070356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40BCF" w14:textId="77777777" w:rsidR="00703566" w:rsidRPr="00703566" w:rsidRDefault="0070356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5ED8C" w14:textId="77777777" w:rsidR="00703566" w:rsidRPr="00703566" w:rsidRDefault="0070356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6FC89" w14:textId="77777777" w:rsidR="00703566" w:rsidRPr="00703566" w:rsidRDefault="0070356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2E418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703566" w:rsidRPr="004521C3" w14:paraId="414E67C2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2C03F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5F5E6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6DC73731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D4D50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ERG111</w:t>
            </w:r>
          </w:p>
          <w:p w14:paraId="43ABA8F0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B2 D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CE5D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17</w:t>
            </w:r>
          </w:p>
          <w:p w14:paraId="718A3D19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615</w:t>
            </w:r>
          </w:p>
          <w:p w14:paraId="5F56D9A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98369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211</w:t>
            </w:r>
          </w:p>
          <w:p w14:paraId="16632A84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367</w:t>
            </w:r>
          </w:p>
          <w:p w14:paraId="7562B57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467</w:t>
            </w:r>
          </w:p>
          <w:p w14:paraId="66D9445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rintMak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FA5D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621</w:t>
            </w:r>
          </w:p>
          <w:p w14:paraId="3129A94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rintMak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F0A64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30C4BF24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F579D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10F9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27BF9030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B38BB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ERG111</w:t>
            </w:r>
          </w:p>
          <w:p w14:paraId="788C601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B2 D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EF31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17</w:t>
            </w:r>
          </w:p>
          <w:p w14:paraId="3BD0EE7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615</w:t>
            </w:r>
          </w:p>
          <w:p w14:paraId="5958D951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5D7F6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211</w:t>
            </w:r>
          </w:p>
          <w:p w14:paraId="4F8AC28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367</w:t>
            </w:r>
          </w:p>
          <w:p w14:paraId="195647F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467</w:t>
            </w:r>
          </w:p>
          <w:p w14:paraId="1E13465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rintMak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E4441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621</w:t>
            </w:r>
          </w:p>
          <w:p w14:paraId="5B0D6AD9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rintMak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8DCA0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722D753D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E599D4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B1403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284B813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8274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830B4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135BF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211</w:t>
            </w:r>
          </w:p>
          <w:p w14:paraId="6227976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367</w:t>
            </w:r>
          </w:p>
          <w:p w14:paraId="23E770E1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467</w:t>
            </w:r>
          </w:p>
          <w:p w14:paraId="00E23F4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rintMak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18073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621</w:t>
            </w:r>
          </w:p>
          <w:p w14:paraId="08C97B79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rintMak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278B5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53B589EF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7A2D0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DF6EE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6D66DB7B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EE16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A705B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52C86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211</w:t>
            </w:r>
          </w:p>
          <w:p w14:paraId="1199E5E0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367</w:t>
            </w:r>
          </w:p>
          <w:p w14:paraId="58148A01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467</w:t>
            </w:r>
          </w:p>
          <w:p w14:paraId="26FF3B1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rintMak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A4BA1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41F67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409A7474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975A8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39416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4D2C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RT317</w:t>
            </w:r>
          </w:p>
          <w:p w14:paraId="0EC609E3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B2 D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5FFC9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2B64E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8CAF1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625</w:t>
            </w:r>
          </w:p>
          <w:p w14:paraId="200E5C1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Office 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F9E58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3711F42D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261DB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0CE9F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38F3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RT317</w:t>
            </w:r>
          </w:p>
          <w:p w14:paraId="65BA1409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B2 D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F7C0E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6F64F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GSF251  </w:t>
            </w:r>
          </w:p>
          <w:p w14:paraId="04040AA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91C88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625</w:t>
            </w:r>
          </w:p>
          <w:p w14:paraId="206856E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B09C0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7355B30B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12BA1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38BB0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2D4B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7ABB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3D55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GSF251 </w:t>
            </w:r>
          </w:p>
          <w:p w14:paraId="2D9C2B1F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2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F06C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625</w:t>
            </w:r>
          </w:p>
          <w:p w14:paraId="3624A55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7BD4B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40CEA02D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2B42B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6A32B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EA8C0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C989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7376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4E34D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0D0FF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39A75A2A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3BA82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6F71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26D2B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30AD3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3126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75B36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0B39C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00E0CFBC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AC5B6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FC9C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BEDDF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1480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5CB80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CE7D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7AE26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157B83E0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E104D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142BDF" w14:textId="77777777" w:rsidR="00703566" w:rsidRPr="00B57E47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3DD68" w14:textId="77777777" w:rsidR="00703566" w:rsidRPr="00B57E47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1BEFE" w14:textId="77777777" w:rsidR="00703566" w:rsidRPr="00B57E47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8D271" w14:textId="77777777" w:rsidR="00703566" w:rsidRPr="00B57E47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E0D6B" w14:textId="77777777" w:rsidR="00703566" w:rsidRPr="00B57E47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5AFF1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75E04BF6" w14:textId="45DBA4F4" w:rsidR="00F83865" w:rsidRDefault="00F83865"/>
    <w:p w14:paraId="6271A8CD" w14:textId="77777777" w:rsidR="00890856" w:rsidRDefault="00890856"/>
    <w:p w14:paraId="53A364BA" w14:textId="77777777" w:rsidR="000B5461" w:rsidRPr="004521C3" w:rsidRDefault="000B5461" w:rsidP="000B546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A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3E5C0C36" w14:textId="77777777" w:rsidR="000B5461" w:rsidRPr="004521C3" w:rsidRDefault="000B5461" w:rsidP="000B546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S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306581CB" w14:textId="1EAA3A7B" w:rsidR="00F83865" w:rsidRDefault="00F83865"/>
    <w:p w14:paraId="03924579" w14:textId="1D7FDCB2" w:rsidR="004E7EBC" w:rsidRDefault="004E7EBC"/>
    <w:p w14:paraId="4D4252CF" w14:textId="046FA73E" w:rsidR="004E7EBC" w:rsidRDefault="004E7EBC"/>
    <w:p w14:paraId="4A6FB968" w14:textId="3B28BA5A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703566" w:rsidRPr="004521C3" w14:paraId="35EDFAC7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EEAC7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1C3B6" w14:textId="6946C8A4" w:rsidR="00703566" w:rsidRPr="00C62C49" w:rsidRDefault="00703566" w:rsidP="003B198C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Calibri" w:hAnsi="Calibri"/>
                <w:b/>
                <w:sz w:val="30"/>
                <w:szCs w:val="30"/>
              </w:rPr>
              <w:t>Assit</w:t>
            </w:r>
            <w:proofErr w:type="spellEnd"/>
            <w:r>
              <w:rPr>
                <w:rFonts w:ascii="Calibri" w:hAnsi="Calibri"/>
                <w:b/>
                <w:sz w:val="30"/>
                <w:szCs w:val="30"/>
              </w:rPr>
              <w:t xml:space="preserve">. Prof. Dr. </w:t>
            </w:r>
            <w:r w:rsidRPr="003108A0">
              <w:rPr>
                <w:rFonts w:ascii="Calibri" w:hAnsi="Calibri"/>
                <w:b/>
                <w:sz w:val="30"/>
                <w:szCs w:val="30"/>
              </w:rPr>
              <w:t xml:space="preserve">RAİF DİMİLİLER </w:t>
            </w:r>
          </w:p>
        </w:tc>
      </w:tr>
      <w:tr w:rsidR="00703566" w:rsidRPr="004521C3" w14:paraId="0859349B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A8016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06CA9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570B9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2678A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AD634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83DCA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7515D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703566" w:rsidRPr="004521C3" w14:paraId="38ACD188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3CD49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76575" w14:textId="77777777" w:rsidR="00703566" w:rsidRPr="00703566" w:rsidRDefault="0070356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BD740" w14:textId="77777777" w:rsidR="00703566" w:rsidRPr="00703566" w:rsidRDefault="0070356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D905C" w14:textId="77777777" w:rsidR="00703566" w:rsidRPr="00703566" w:rsidRDefault="0070356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8041F" w14:textId="77777777" w:rsidR="00703566" w:rsidRPr="00703566" w:rsidRDefault="0070356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2E5E9" w14:textId="77777777" w:rsidR="00703566" w:rsidRPr="00703566" w:rsidRDefault="0070356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B14E0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703566" w:rsidRPr="004521C3" w14:paraId="6914CC76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F277F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B0BD9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EC202</w:t>
            </w:r>
          </w:p>
          <w:p w14:paraId="2D92866F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C1ACD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F105</w:t>
            </w:r>
          </w:p>
          <w:p w14:paraId="41DD1971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5DE43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EC106</w:t>
            </w:r>
          </w:p>
          <w:p w14:paraId="79CCA4D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D2A58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51AE423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F266D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361</w:t>
            </w:r>
          </w:p>
          <w:p w14:paraId="1CE1F366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354B1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729DCC61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F4B39E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B8BB1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EC202</w:t>
            </w:r>
          </w:p>
          <w:p w14:paraId="5D4AD03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3337D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F105</w:t>
            </w:r>
          </w:p>
          <w:p w14:paraId="537B03E6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15EF4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EC106</w:t>
            </w:r>
          </w:p>
          <w:p w14:paraId="19B48CA9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4F6F4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0E02B40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12BA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361</w:t>
            </w:r>
          </w:p>
          <w:p w14:paraId="45B4D84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AB6A6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1F14312E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6896B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2A22B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EC202</w:t>
            </w:r>
          </w:p>
          <w:p w14:paraId="40D40C5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AFCDE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F105</w:t>
            </w:r>
          </w:p>
          <w:p w14:paraId="4EF38326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32F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EC106</w:t>
            </w:r>
          </w:p>
          <w:p w14:paraId="35DF896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7BD96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4D211D0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360D9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361</w:t>
            </w:r>
          </w:p>
          <w:p w14:paraId="21872D5D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41C07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711E2783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AF761E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56E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EC202</w:t>
            </w:r>
          </w:p>
          <w:p w14:paraId="2A38EAD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6835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F105</w:t>
            </w:r>
          </w:p>
          <w:p w14:paraId="7D3A5C46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2F34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EC106</w:t>
            </w:r>
          </w:p>
          <w:p w14:paraId="7D6C8CD6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3F2F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3D6CC61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7804D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361</w:t>
            </w:r>
          </w:p>
          <w:p w14:paraId="0201C2B3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6ED66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62D69417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ECC0B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69AC8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01ACF43B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eastAsia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eastAsia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21B6D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7</w:t>
            </w:r>
          </w:p>
          <w:p w14:paraId="2E8313F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605</w:t>
            </w:r>
          </w:p>
          <w:p w14:paraId="75A0F23E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A31BB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29A7D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D9928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221</w:t>
            </w:r>
          </w:p>
          <w:p w14:paraId="0B69752B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099BB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0807B720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C2B8B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F50A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39652839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4F69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7</w:t>
            </w:r>
          </w:p>
          <w:p w14:paraId="3734B734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605</w:t>
            </w:r>
          </w:p>
          <w:p w14:paraId="7C651024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93581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67C9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687D3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221</w:t>
            </w:r>
          </w:p>
          <w:p w14:paraId="35654A66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3ECFF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3570F448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08FADA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C47D4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2AAC403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79023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7</w:t>
            </w:r>
          </w:p>
          <w:p w14:paraId="61D15D9D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605</w:t>
            </w:r>
          </w:p>
          <w:p w14:paraId="38013424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A165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778C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0F8C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221</w:t>
            </w:r>
          </w:p>
          <w:p w14:paraId="0933E021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A0790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477BBC40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8473F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2149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7CCD342E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7B98D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7</w:t>
            </w:r>
          </w:p>
          <w:p w14:paraId="2B764558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605</w:t>
            </w:r>
          </w:p>
          <w:p w14:paraId="734F02C1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99263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1A594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9C86E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221</w:t>
            </w:r>
          </w:p>
          <w:p w14:paraId="5FAAD723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C35E1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5ED204E7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F1AFF9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8E3A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29C2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CF171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736CB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DF32B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6A843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451556A4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307B5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B72E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142B69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2420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BA2B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E2BB6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FA7CE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7B6B5A89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9A306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0080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0CF2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715F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314B9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EF58B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EA48C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41CAEB12" w14:textId="20A8F891" w:rsidR="004E7EBC" w:rsidRDefault="004E7EBC"/>
    <w:p w14:paraId="47F87BDA" w14:textId="7777777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A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22B436BC" w14:textId="7777777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S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17CBDB6F" w14:textId="30C31B3B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2AE0134" w14:textId="77777777" w:rsidR="004E7EBC" w:rsidRDefault="004E7EBC" w:rsidP="004E7EBC"/>
    <w:p w14:paraId="6870CD21" w14:textId="77777777" w:rsidR="004E7EBC" w:rsidRDefault="004E7EBC" w:rsidP="004E7EBC"/>
    <w:p w14:paraId="4A7A4F65" w14:textId="77777777" w:rsidR="004E7EBC" w:rsidRDefault="004E7EBC" w:rsidP="004E7EBC"/>
    <w:p w14:paraId="5144AF74" w14:textId="77777777" w:rsidR="004E7EBC" w:rsidRDefault="004E7EBC" w:rsidP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703566" w:rsidRPr="004521C3" w14:paraId="4E08D31D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61FDD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0FF8F" w14:textId="1BCC445E" w:rsidR="00703566" w:rsidRPr="00C62C49" w:rsidRDefault="00703566" w:rsidP="003B198C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Calibri" w:hAnsi="Calibri"/>
                <w:b/>
                <w:sz w:val="30"/>
                <w:szCs w:val="30"/>
              </w:rPr>
              <w:t>Assit</w:t>
            </w:r>
            <w:proofErr w:type="spellEnd"/>
            <w:r>
              <w:rPr>
                <w:rFonts w:ascii="Calibri" w:hAnsi="Calibri"/>
                <w:b/>
                <w:sz w:val="30"/>
                <w:szCs w:val="30"/>
              </w:rPr>
              <w:t xml:space="preserve">. Prof. Dr. </w:t>
            </w:r>
            <w:r w:rsidRPr="00F57814">
              <w:rPr>
                <w:rFonts w:ascii="Calibri" w:hAnsi="Calibri"/>
                <w:b/>
                <w:sz w:val="30"/>
                <w:szCs w:val="30"/>
              </w:rPr>
              <w:t xml:space="preserve">HASAN ZEYBEK  </w:t>
            </w:r>
          </w:p>
        </w:tc>
      </w:tr>
      <w:tr w:rsidR="00703566" w:rsidRPr="004521C3" w14:paraId="7DF16EDB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7CD6C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08E23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9AFC0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E84D30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60E9D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B97B1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874867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703566" w:rsidRPr="004521C3" w14:paraId="33853465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36C6CA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4F757" w14:textId="77777777" w:rsidR="00703566" w:rsidRPr="00703566" w:rsidRDefault="0070356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1BB24" w14:textId="77777777" w:rsidR="00703566" w:rsidRPr="00703566" w:rsidRDefault="0070356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53BB5" w14:textId="77777777" w:rsidR="00703566" w:rsidRPr="00703566" w:rsidRDefault="0070356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04A52" w14:textId="77777777" w:rsidR="00703566" w:rsidRPr="00703566" w:rsidRDefault="0070356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01524" w14:textId="77777777" w:rsidR="00703566" w:rsidRPr="00703566" w:rsidRDefault="0070356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7C88B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703566" w:rsidRPr="004521C3" w14:paraId="51E9B07F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7CD80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373EE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F303</w:t>
            </w:r>
          </w:p>
          <w:p w14:paraId="5E132F6D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F4AC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241</w:t>
            </w:r>
          </w:p>
          <w:p w14:paraId="62B3A601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450AD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RES402</w:t>
            </w:r>
          </w:p>
          <w:p w14:paraId="57C7CE4B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1FE18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29BDB94F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AD653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D2B0E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5849D53B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4CE15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2BC3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F303</w:t>
            </w:r>
          </w:p>
          <w:p w14:paraId="7BFB79D8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E5AF0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241</w:t>
            </w:r>
          </w:p>
          <w:p w14:paraId="7F73929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C5A6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RES402</w:t>
            </w:r>
          </w:p>
          <w:p w14:paraId="2DB48193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BB6AE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07FBCF43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AEA99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6C9D5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4F391B2A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62528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C388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F303</w:t>
            </w:r>
          </w:p>
          <w:p w14:paraId="4320D048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33A23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241</w:t>
            </w:r>
          </w:p>
          <w:p w14:paraId="143A44B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A8E20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RES402</w:t>
            </w:r>
          </w:p>
          <w:p w14:paraId="04DB2836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25723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7CF5CA6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2D8CF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48617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654922BF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D3E902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EC7E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F303</w:t>
            </w:r>
          </w:p>
          <w:p w14:paraId="0E6771B0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12A1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PLA241</w:t>
            </w:r>
          </w:p>
          <w:p w14:paraId="4338237F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69DFF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RES402</w:t>
            </w:r>
          </w:p>
          <w:p w14:paraId="07D817D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6F1D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73488611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C2686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EAF55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746B040A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6F58B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6AE84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F103</w:t>
            </w:r>
          </w:p>
          <w:p w14:paraId="4921A956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RES113</w:t>
            </w:r>
          </w:p>
          <w:p w14:paraId="2B6A289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4660D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F203</w:t>
            </w:r>
          </w:p>
          <w:p w14:paraId="17EBCCD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E8FA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RES404</w:t>
            </w:r>
          </w:p>
          <w:p w14:paraId="4B79C5F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BAB4F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7B9BB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D3871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0A57BEBE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6EE4A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0740E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F103</w:t>
            </w:r>
          </w:p>
          <w:p w14:paraId="242141D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RES113</w:t>
            </w:r>
          </w:p>
          <w:p w14:paraId="2AE869AB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A894F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F203</w:t>
            </w:r>
          </w:p>
          <w:p w14:paraId="47E25A6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36F9F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RES404</w:t>
            </w:r>
          </w:p>
          <w:p w14:paraId="6BCDFBCE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1EDE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03EEF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B415F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52E92B88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D41B5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EAFEB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F103</w:t>
            </w:r>
          </w:p>
          <w:p w14:paraId="0E7FAB2F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RES113</w:t>
            </w:r>
          </w:p>
          <w:p w14:paraId="52D6D143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6D11B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F203</w:t>
            </w:r>
          </w:p>
          <w:p w14:paraId="6A30C383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95619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RES404</w:t>
            </w:r>
          </w:p>
          <w:p w14:paraId="25F8F14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DBFF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A018D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A7F7A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75BF57D0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7F3CB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0A876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F103</w:t>
            </w:r>
          </w:p>
          <w:p w14:paraId="379B780E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RES113</w:t>
            </w:r>
          </w:p>
          <w:p w14:paraId="62598BF9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BB5F6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GSF203</w:t>
            </w:r>
          </w:p>
          <w:p w14:paraId="7960646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97D1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RES404</w:t>
            </w:r>
          </w:p>
          <w:p w14:paraId="5B3FDC80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B06D9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29657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E437A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418ADB55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8C51E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EE1C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9170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5C2D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0356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13ECC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D2FFE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F70E6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4E68DBA5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D1311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115B8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B0392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4B5B5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BA70A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3ECA4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A50C2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03566" w:rsidRPr="004521C3" w14:paraId="5BE76B83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F397C" w14:textId="77777777" w:rsidR="00703566" w:rsidRPr="004521C3" w:rsidRDefault="0070356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D1D24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3D8C8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016F1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BD14C9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338D1" w14:textId="77777777" w:rsidR="00703566" w:rsidRPr="00703566" w:rsidRDefault="0070356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75C93" w14:textId="77777777" w:rsidR="00703566" w:rsidRPr="00703566" w:rsidRDefault="0070356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76A48A48" w14:textId="5F4CD9E0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A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 w:rsidR="000B546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 Office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2159F102" w14:textId="5B54CD1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S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546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ffice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17FBC7CF" w14:textId="77777777" w:rsidR="004E7EBC" w:rsidRDefault="004E7EBC" w:rsidP="004E7EBC"/>
    <w:p w14:paraId="312D1416" w14:textId="77777777" w:rsidR="004E7EBC" w:rsidRDefault="004E7EBC" w:rsidP="004E7EBC"/>
    <w:p w14:paraId="29685933" w14:textId="77777777" w:rsidR="004E7EBC" w:rsidRDefault="004E7EBC" w:rsidP="004E7EBC"/>
    <w:p w14:paraId="2332BEC3" w14:textId="77777777" w:rsidR="004E7EBC" w:rsidRDefault="004E7EBC" w:rsidP="004E7EBC"/>
    <w:p w14:paraId="65399F89" w14:textId="6EAA425A" w:rsidR="004E7EBC" w:rsidRDefault="004E7EBC"/>
    <w:p w14:paraId="14C07301" w14:textId="3608AE07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DD02A0" w:rsidRPr="004521C3" w14:paraId="7B8E0D59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1E664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044D8" w14:textId="3432308E" w:rsidR="00DD02A0" w:rsidRPr="00C62C49" w:rsidRDefault="00DD02A0" w:rsidP="003B198C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Calibri" w:hAnsi="Calibri"/>
                <w:b/>
                <w:sz w:val="30"/>
                <w:szCs w:val="30"/>
              </w:rPr>
              <w:t>Assit</w:t>
            </w:r>
            <w:proofErr w:type="spellEnd"/>
            <w:r>
              <w:rPr>
                <w:rFonts w:ascii="Calibri" w:hAnsi="Calibri"/>
                <w:b/>
                <w:sz w:val="30"/>
                <w:szCs w:val="30"/>
              </w:rPr>
              <w:t>. Prof. Dr</w:t>
            </w:r>
            <w:r>
              <w:rPr>
                <w:rFonts w:ascii="Calibri" w:hAnsi="Calibri"/>
                <w:b/>
                <w:sz w:val="30"/>
                <w:szCs w:val="30"/>
              </w:rPr>
              <w:t>.</w:t>
            </w:r>
            <w:r w:rsidRPr="00D5308D"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  <w:r w:rsidRPr="00D5308D">
              <w:rPr>
                <w:rFonts w:ascii="Calibri" w:hAnsi="Calibri"/>
                <w:b/>
                <w:sz w:val="30"/>
                <w:szCs w:val="30"/>
              </w:rPr>
              <w:t>MUSTAFA HASTÜRK</w:t>
            </w:r>
          </w:p>
        </w:tc>
      </w:tr>
      <w:tr w:rsidR="00DD02A0" w:rsidRPr="004521C3" w14:paraId="1A8455D8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30B57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F6D3C2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69A6F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F6FF7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70FD3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6FB3A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0B74A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DD02A0" w:rsidRPr="004521C3" w14:paraId="05CB6CF6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E0FA4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AEE0E" w14:textId="77777777" w:rsidR="00DD02A0" w:rsidRPr="00DD02A0" w:rsidRDefault="00DD02A0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B6303" w14:textId="77777777" w:rsidR="00DD02A0" w:rsidRPr="00DD02A0" w:rsidRDefault="00DD02A0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207FD" w14:textId="77777777" w:rsidR="00DD02A0" w:rsidRPr="00DD02A0" w:rsidRDefault="00DD02A0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93A98" w14:textId="77777777" w:rsidR="00DD02A0" w:rsidRPr="00DD02A0" w:rsidRDefault="00DD02A0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9BBB6" w14:textId="77777777" w:rsidR="00DD02A0" w:rsidRPr="00DD02A0" w:rsidRDefault="00DD02A0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31939" w14:textId="77777777" w:rsidR="00DD02A0" w:rsidRPr="00DD02A0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DD02A0" w:rsidRPr="004521C3" w14:paraId="1AF0B395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FD741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1DA2B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B5944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GSF403</w:t>
            </w:r>
          </w:p>
          <w:p w14:paraId="774C8800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A6368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PLA365</w:t>
            </w:r>
          </w:p>
          <w:p w14:paraId="7F946CE9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PLA465</w:t>
            </w:r>
          </w:p>
          <w:p w14:paraId="7C232891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841AD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625C858D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C6E3B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D9883" w14:textId="77777777" w:rsidR="00DD02A0" w:rsidRPr="00DD02A0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10B5E343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61460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87807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 xml:space="preserve">AOH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14D27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GSF403</w:t>
            </w:r>
          </w:p>
          <w:p w14:paraId="7909BC3D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75FBB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PLA365</w:t>
            </w:r>
          </w:p>
          <w:p w14:paraId="35704E3E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PLA465</w:t>
            </w:r>
          </w:p>
          <w:p w14:paraId="30767B0A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AF24B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580E01E8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C193E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131F2" w14:textId="77777777" w:rsidR="00DD02A0" w:rsidRPr="00DD02A0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4759DCB6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C4CB8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7FE58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54519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GSF403</w:t>
            </w:r>
          </w:p>
          <w:p w14:paraId="30187C5E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7E30A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PLA365</w:t>
            </w:r>
          </w:p>
          <w:p w14:paraId="4A7DB5A6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PLA465</w:t>
            </w:r>
          </w:p>
          <w:p w14:paraId="53AE71ED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57C05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7883AD5F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0261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B4097" w14:textId="77777777" w:rsidR="00DD02A0" w:rsidRPr="00DD02A0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4B437249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75159F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B56FD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 xml:space="preserve">AOH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52D21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GSF403</w:t>
            </w:r>
          </w:p>
          <w:p w14:paraId="1B3149B2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4EB0F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PLA365</w:t>
            </w:r>
          </w:p>
          <w:p w14:paraId="051A7D8A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PLA465</w:t>
            </w:r>
          </w:p>
          <w:p w14:paraId="644EB780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29553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2187533E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12CF1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5F4F6" w14:textId="77777777" w:rsidR="00DD02A0" w:rsidRPr="00DD02A0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1F04CFB0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42A17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FB0CF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EEA2A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A157E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PLA405-G3</w:t>
            </w:r>
          </w:p>
          <w:p w14:paraId="7E073A24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E8032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8E797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GSF307</w:t>
            </w:r>
          </w:p>
          <w:p w14:paraId="50F95536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FE1 D07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6CBCB" w14:textId="77777777" w:rsidR="00DD02A0" w:rsidRPr="00DD02A0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30811806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A05B79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1DDD7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85361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374A6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PLA405-G3</w:t>
            </w:r>
          </w:p>
          <w:p w14:paraId="4E4ED7ED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E6DD9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8F400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GSF307</w:t>
            </w:r>
          </w:p>
          <w:p w14:paraId="3E05797E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FE1 D07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2BA47" w14:textId="77777777" w:rsidR="00DD02A0" w:rsidRPr="00DD02A0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41D9FA1E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37D1D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3A0B2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89A5D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6C97D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PLA405-G3</w:t>
            </w:r>
          </w:p>
          <w:p w14:paraId="01CC82E0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58346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9DB3D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C9697" w14:textId="77777777" w:rsidR="00DD02A0" w:rsidRPr="00DD02A0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50A61B93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5D33E0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C168E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 xml:space="preserve">AOH 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A1AED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 xml:space="preserve">AOH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7F208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PLA405-G3</w:t>
            </w:r>
          </w:p>
          <w:p w14:paraId="015CE12C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Drawing</w:t>
            </w:r>
            <w:proofErr w:type="spellEnd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6F44D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72B54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61667" w14:textId="77777777" w:rsidR="00DD02A0" w:rsidRPr="00DD02A0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29693AA3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CAC0C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11370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389AE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59174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02A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A06A6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E03B7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1759A" w14:textId="77777777" w:rsidR="00DD02A0" w:rsidRPr="00DD02A0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69B0197A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B40B4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E09C9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A6066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116F9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B3A35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4BE85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DE828" w14:textId="77777777" w:rsidR="00DD02A0" w:rsidRPr="00DD02A0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051002FA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E3A15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70C86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842CC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78F50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1A5A3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C332F" w14:textId="77777777" w:rsidR="00DD02A0" w:rsidRPr="00DD02A0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46B2A" w14:textId="77777777" w:rsidR="00DD02A0" w:rsidRPr="00DD02A0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57CA8C56" w14:textId="77777777" w:rsidR="00DD02A0" w:rsidRDefault="00DD02A0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27F8F27" w14:textId="7777777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A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42A39233" w14:textId="7777777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S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356E46D8" w14:textId="77777777" w:rsidR="004E7EBC" w:rsidRDefault="004E7EBC" w:rsidP="004E7EBC"/>
    <w:p w14:paraId="62A096A5" w14:textId="77777777" w:rsidR="004E7EBC" w:rsidRDefault="004E7EBC" w:rsidP="004E7EBC"/>
    <w:p w14:paraId="45C03166" w14:textId="77777777" w:rsidR="004E7EBC" w:rsidRDefault="004E7EBC" w:rsidP="004E7EBC"/>
    <w:p w14:paraId="793400C0" w14:textId="77777777" w:rsidR="004E7EBC" w:rsidRDefault="004E7EBC" w:rsidP="004E7EBC"/>
    <w:p w14:paraId="5B0DB8C3" w14:textId="77777777" w:rsidR="004E7EBC" w:rsidRDefault="004E7EBC" w:rsidP="004E7EBC"/>
    <w:p w14:paraId="06091305" w14:textId="38760A26" w:rsidR="004E7EBC" w:rsidRDefault="004E7EBC"/>
    <w:p w14:paraId="32E7C4CC" w14:textId="0075941D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DD02A0" w:rsidRPr="004521C3" w14:paraId="15662335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45432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EC9F3" w14:textId="77777777" w:rsidR="00DD02A0" w:rsidRPr="00C62C49" w:rsidRDefault="00DD02A0" w:rsidP="003B198C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>DR.</w:t>
            </w:r>
            <w:r w:rsidRPr="00EB6949">
              <w:rPr>
                <w:rFonts w:ascii="Calibri" w:hAnsi="Calibri"/>
                <w:b/>
                <w:sz w:val="30"/>
                <w:szCs w:val="30"/>
              </w:rPr>
              <w:t xml:space="preserve"> EVRİM ERGÜN</w:t>
            </w:r>
          </w:p>
        </w:tc>
      </w:tr>
      <w:tr w:rsidR="00DD02A0" w:rsidRPr="004521C3" w14:paraId="16DFE622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15703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3CEC1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F9296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17617B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036F20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ABE04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8A3C7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DD02A0" w:rsidRPr="004521C3" w14:paraId="5A443127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C5BDA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C8831" w14:textId="77777777" w:rsidR="00DD02A0" w:rsidRPr="00C24206" w:rsidRDefault="00DD02A0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1C361" w14:textId="77777777" w:rsidR="00DD02A0" w:rsidRPr="00C24206" w:rsidRDefault="00DD02A0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11238" w14:textId="77777777" w:rsidR="00DD02A0" w:rsidRPr="00C24206" w:rsidRDefault="00DD02A0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4A7BE" w14:textId="77777777" w:rsidR="00DD02A0" w:rsidRPr="00C24206" w:rsidRDefault="00DD02A0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3F3C0" w14:textId="77777777" w:rsidR="00DD02A0" w:rsidRPr="00C24206" w:rsidRDefault="00DD02A0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ACA6B" w14:textId="77777777" w:rsidR="00DD02A0" w:rsidRPr="00C24206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DD02A0" w:rsidRPr="004521C3" w14:paraId="21B19425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E8D8C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8E850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405-G1</w:t>
            </w:r>
          </w:p>
          <w:p w14:paraId="3C64FE3C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A0DFB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EC106</w:t>
            </w:r>
          </w:p>
          <w:p w14:paraId="2A77114E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F9CE0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SF101</w:t>
            </w:r>
          </w:p>
          <w:p w14:paraId="0192186B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RT101</w:t>
            </w:r>
          </w:p>
          <w:p w14:paraId="5CBF6895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RES111</w:t>
            </w:r>
          </w:p>
          <w:p w14:paraId="361C004F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4B661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4615A5B8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34EB2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EEE1D" w14:textId="77777777" w:rsidR="00DD02A0" w:rsidRPr="00C24206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2A6BEB09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D1F77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CF1C6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405-G1</w:t>
            </w:r>
          </w:p>
          <w:p w14:paraId="16D3EEBB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A3F71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EC106</w:t>
            </w:r>
          </w:p>
          <w:p w14:paraId="7BE0C523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7CFEA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SF101</w:t>
            </w:r>
          </w:p>
          <w:p w14:paraId="55F03C1E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RT101</w:t>
            </w:r>
          </w:p>
          <w:p w14:paraId="7C3F2B54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RES111</w:t>
            </w:r>
          </w:p>
          <w:p w14:paraId="1E6E2CF4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F54CD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5E24ECE0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03440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16427" w14:textId="77777777" w:rsidR="00DD02A0" w:rsidRPr="00C24206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4545913A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47AF6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DD5CE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405-G1</w:t>
            </w:r>
          </w:p>
          <w:p w14:paraId="775020A4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1277E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EC106</w:t>
            </w:r>
          </w:p>
          <w:p w14:paraId="3F54E69D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FE6B5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SF101</w:t>
            </w:r>
          </w:p>
          <w:p w14:paraId="5DE28724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RT101</w:t>
            </w:r>
          </w:p>
          <w:p w14:paraId="566764AA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RES111</w:t>
            </w:r>
          </w:p>
          <w:p w14:paraId="578DBFDF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6C059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420E1D94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18B5C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C2509" w14:textId="77777777" w:rsidR="00DD02A0" w:rsidRPr="00C24206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14FBE0E3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E13870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ED66A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405-G1</w:t>
            </w:r>
          </w:p>
          <w:p w14:paraId="6CB45D0C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28C92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EC106</w:t>
            </w:r>
          </w:p>
          <w:p w14:paraId="05B79695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887ED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SF101</w:t>
            </w:r>
          </w:p>
          <w:p w14:paraId="1B2378F9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RT101</w:t>
            </w:r>
          </w:p>
          <w:p w14:paraId="3AE4B542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RES111</w:t>
            </w:r>
          </w:p>
          <w:p w14:paraId="730A85C8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B3D91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2B35E3E1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4007C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37567" w14:textId="77777777" w:rsidR="00DD02A0" w:rsidRPr="00C24206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36244796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F30AB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ADF8B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EC605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F5E4B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15117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461</w:t>
            </w:r>
          </w:p>
          <w:p w14:paraId="6230C448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6F1B3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316F3" w14:textId="77777777" w:rsidR="00DD02A0" w:rsidRPr="00C24206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6CC0DF0C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B2122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2CE72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6D4FE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5C533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SF101</w:t>
            </w:r>
          </w:p>
          <w:p w14:paraId="510B26D1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RT101</w:t>
            </w:r>
          </w:p>
          <w:p w14:paraId="33DD1258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RES111</w:t>
            </w:r>
          </w:p>
          <w:p w14:paraId="43157B75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E07E7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461</w:t>
            </w:r>
          </w:p>
          <w:p w14:paraId="42F1FEF0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04BE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8D8C4" w14:textId="77777777" w:rsidR="00DD02A0" w:rsidRPr="00C24206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03D78F4F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9B556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E8653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3EF13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78C55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SF101</w:t>
            </w:r>
          </w:p>
          <w:p w14:paraId="5D6F9050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RT101</w:t>
            </w:r>
          </w:p>
          <w:p w14:paraId="1C003B96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RES111</w:t>
            </w:r>
          </w:p>
          <w:p w14:paraId="4FFA99E5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Graphic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ECD11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461</w:t>
            </w:r>
          </w:p>
          <w:p w14:paraId="733DEE13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33422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3BF1E" w14:textId="77777777" w:rsidR="00DD02A0" w:rsidRPr="00C24206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520DD4F3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A18005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9341A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0C60D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ABD42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B7354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461</w:t>
            </w:r>
          </w:p>
          <w:p w14:paraId="4CD43C00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culpture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EA7B7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4D78C" w14:textId="77777777" w:rsidR="00DD02A0" w:rsidRPr="00C24206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53BC162C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F45DE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83C74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3E9B6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9AE1B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9041E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FE997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0EE8B" w14:textId="77777777" w:rsidR="00DD02A0" w:rsidRPr="00C24206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048F04FB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B815B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E6510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7EAF6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D922C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2D5B4F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4A2F4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C4424" w14:textId="77777777" w:rsidR="00DD02A0" w:rsidRPr="00C24206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DD02A0" w:rsidRPr="004521C3" w14:paraId="46BAB79A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EB3DF" w14:textId="77777777" w:rsidR="00DD02A0" w:rsidRPr="004521C3" w:rsidRDefault="00DD02A0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7760A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81334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5AD38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33CF2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5F6A5" w14:textId="77777777" w:rsidR="00DD02A0" w:rsidRPr="00C24206" w:rsidRDefault="00DD02A0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3CC8C" w14:textId="77777777" w:rsidR="00DD02A0" w:rsidRPr="00C24206" w:rsidRDefault="00DD02A0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182C8FDD" w14:textId="3DB484E3" w:rsidR="008B787A" w:rsidRPr="004521C3" w:rsidRDefault="00DD02A0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t>*</w:t>
      </w:r>
      <w:r w:rsidR="008B787A">
        <w:rPr>
          <w:rFonts w:ascii="Times New Roman" w:hAnsi="Times New Roman" w:cs="Times New Roman"/>
          <w:sz w:val="20"/>
          <w:szCs w:val="20"/>
        </w:rPr>
        <w:t>AOH</w:t>
      </w:r>
      <w:r w:rsidR="008B787A"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="008B787A"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 w:rsidR="008B787A"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 w:rsidR="008B787A"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0097C2E4" w14:textId="7777777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S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46448F03" w14:textId="77777777" w:rsidR="004E7EBC" w:rsidRDefault="004E7EBC" w:rsidP="004E7EBC"/>
    <w:p w14:paraId="4F2F2ED8" w14:textId="77777777" w:rsidR="004E7EBC" w:rsidRDefault="004E7EBC" w:rsidP="004E7EBC"/>
    <w:p w14:paraId="6024FC9E" w14:textId="77777777" w:rsidR="004E7EBC" w:rsidRDefault="004E7EBC" w:rsidP="004E7EBC"/>
    <w:p w14:paraId="05FC25AC" w14:textId="77777777" w:rsidR="004E7EBC" w:rsidRDefault="004E7EBC" w:rsidP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C24206" w:rsidRPr="004521C3" w14:paraId="0ACEA02D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E04FE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279FC" w14:textId="77777777" w:rsidR="00C24206" w:rsidRPr="00C62C49" w:rsidRDefault="00C24206" w:rsidP="003B198C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3C17">
              <w:rPr>
                <w:rFonts w:ascii="Calibri" w:hAnsi="Calibri"/>
                <w:b/>
                <w:sz w:val="30"/>
                <w:szCs w:val="30"/>
              </w:rPr>
              <w:t>VEDİA OKUTAN GAYDELER</w:t>
            </w:r>
          </w:p>
        </w:tc>
      </w:tr>
      <w:tr w:rsidR="00C24206" w:rsidRPr="004521C3" w14:paraId="69A8877C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399D7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1AF7D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614D8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A726C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44571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8E055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30660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C24206" w:rsidRPr="004521C3" w14:paraId="0A2B4022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28E92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42771" w14:textId="77777777" w:rsidR="00C24206" w:rsidRPr="00C24206" w:rsidRDefault="00C2420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A00ED" w14:textId="77777777" w:rsidR="00C24206" w:rsidRPr="00C24206" w:rsidRDefault="00C2420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27875" w14:textId="77777777" w:rsidR="00C24206" w:rsidRPr="00C24206" w:rsidRDefault="00C2420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42413" w14:textId="77777777" w:rsidR="00C24206" w:rsidRPr="00C24206" w:rsidRDefault="00C2420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8EB9B" w14:textId="77777777" w:rsidR="00C24206" w:rsidRPr="00C24206" w:rsidRDefault="00C2420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37925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C24206" w:rsidRPr="004521C3" w14:paraId="48B0E250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81AF7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F3B90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231</w:t>
            </w:r>
          </w:p>
          <w:p w14:paraId="31DCE83E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65FB4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363</w:t>
            </w:r>
          </w:p>
          <w:p w14:paraId="0F523351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7635F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C2626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07C8F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463</w:t>
            </w:r>
          </w:p>
          <w:p w14:paraId="5DC76459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18179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2B57A421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E6EB5B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FE928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231</w:t>
            </w:r>
          </w:p>
          <w:p w14:paraId="4E00A156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A391C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363</w:t>
            </w:r>
          </w:p>
          <w:p w14:paraId="19ADAAFC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547C9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FB360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13D0D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463</w:t>
            </w:r>
          </w:p>
          <w:p w14:paraId="4CFFC0A9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F024B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54417643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05842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6C6C0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231</w:t>
            </w:r>
          </w:p>
          <w:p w14:paraId="6C83875E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D1644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363</w:t>
            </w:r>
          </w:p>
          <w:p w14:paraId="7E7BDE94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6D696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33E64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D4C96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463</w:t>
            </w:r>
          </w:p>
          <w:p w14:paraId="069FCA32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CA061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1DDA017E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2DE0D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D8046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231</w:t>
            </w:r>
          </w:p>
          <w:p w14:paraId="6F5ED877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341AC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363</w:t>
            </w:r>
          </w:p>
          <w:p w14:paraId="261B2174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F1AEE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91AB6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2BADF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463</w:t>
            </w:r>
          </w:p>
          <w:p w14:paraId="2C67AF24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6BF6A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0B33ADC4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7EE8A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70953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D8792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6E4BF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26535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EC204</w:t>
            </w:r>
          </w:p>
          <w:p w14:paraId="2EB1525C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15E6C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405-G2</w:t>
            </w:r>
          </w:p>
          <w:p w14:paraId="26804E9F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4E721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1DFF720D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DE456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D908F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F8536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61221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24798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EC204</w:t>
            </w:r>
          </w:p>
          <w:p w14:paraId="07C15043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0DD1A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405-G2</w:t>
            </w:r>
          </w:p>
          <w:p w14:paraId="539F0237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4D4AB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104F4859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70C99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B4C68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F1150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81A9C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17F68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EC204</w:t>
            </w:r>
          </w:p>
          <w:p w14:paraId="3DA17D1E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9B48C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405-G2</w:t>
            </w:r>
          </w:p>
          <w:p w14:paraId="61A05817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066A9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3583BFB5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747D6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BBDD9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F1741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C0841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59855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EC204</w:t>
            </w:r>
          </w:p>
          <w:p w14:paraId="5D11ABF3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E7687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PLA405-G2</w:t>
            </w:r>
          </w:p>
          <w:p w14:paraId="0215C614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Ceramics</w:t>
            </w:r>
            <w:proofErr w:type="spell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CA71D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07DD0275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E47C4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3E8D8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87A9E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4B233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52E37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AB158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2741A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7D21663A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B40377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5D894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27245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68601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F8C0A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C0D88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0198F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42681711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BB2D7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887A5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89EDB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31033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149CC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8E5B6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13F59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261DBF7F" w14:textId="5E482834" w:rsidR="004E7EBC" w:rsidRDefault="004E7EBC"/>
    <w:p w14:paraId="591C61BE" w14:textId="7777777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A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30DEA9B7" w14:textId="7777777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S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41E31B4A" w14:textId="77777777" w:rsidR="004E7EBC" w:rsidRDefault="004E7EBC" w:rsidP="004E7EBC"/>
    <w:p w14:paraId="5EFF89A2" w14:textId="0C5006D0" w:rsidR="004E7EBC" w:rsidRDefault="004E7EBC"/>
    <w:p w14:paraId="75220FCF" w14:textId="36C56585" w:rsidR="004E7EBC" w:rsidRDefault="004E7EBC"/>
    <w:p w14:paraId="3CBD5E9D" w14:textId="77777777" w:rsidR="003B6E86" w:rsidRDefault="003B6E86" w:rsidP="003B6E86"/>
    <w:p w14:paraId="52F0CB2E" w14:textId="77777777" w:rsidR="003865FF" w:rsidRDefault="003865FF" w:rsidP="003B6E86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3B6E86" w:rsidRPr="004521C3" w14:paraId="7A5F963F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3847A" w14:textId="36F60AA7" w:rsidR="003B6E86" w:rsidRPr="004521C3" w:rsidRDefault="008B787A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E152F" w14:textId="3919BB4E" w:rsidR="003B6E86" w:rsidRPr="00C62C49" w:rsidRDefault="000F073F" w:rsidP="00770B35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0F073F">
              <w:rPr>
                <w:rFonts w:ascii="Calibri" w:hAnsi="Calibri"/>
                <w:b/>
                <w:sz w:val="30"/>
                <w:szCs w:val="30"/>
              </w:rPr>
              <w:t>Assoc</w:t>
            </w:r>
            <w:proofErr w:type="spellEnd"/>
            <w:r w:rsidRPr="000F073F">
              <w:rPr>
                <w:rFonts w:ascii="Calibri" w:hAnsi="Calibri"/>
                <w:b/>
                <w:sz w:val="30"/>
                <w:szCs w:val="30"/>
              </w:rPr>
              <w:t>. Dr.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  <w:r w:rsidR="003B6E86">
              <w:rPr>
                <w:rFonts w:ascii="Calibri" w:hAnsi="Calibri"/>
                <w:b/>
                <w:sz w:val="30"/>
                <w:szCs w:val="30"/>
              </w:rPr>
              <w:t>RANA EMRAHOVA</w:t>
            </w:r>
          </w:p>
        </w:tc>
      </w:tr>
      <w:tr w:rsidR="008B787A" w:rsidRPr="004521C3" w14:paraId="6A079989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3D790" w14:textId="77777777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17FB6" w14:textId="44817AE4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D3F22" w14:textId="5F175290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BE946" w14:textId="25D852C4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0E7E3" w14:textId="5696D62B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CD7EA" w14:textId="51F0B70E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40DF0" w14:textId="3D6B715B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3B6E86" w:rsidRPr="004521C3" w14:paraId="0A255E76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A0572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FB6BC" w14:textId="77777777" w:rsidR="003B6E86" w:rsidRPr="003865FF" w:rsidRDefault="003B6E86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23FB6" w14:textId="77777777" w:rsidR="003B6E86" w:rsidRPr="003865FF" w:rsidRDefault="003B6E86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F4E0" w14:textId="77777777" w:rsidR="003B6E86" w:rsidRPr="003865FF" w:rsidRDefault="003B6E86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8DAFD" w14:textId="77777777" w:rsidR="003B6E86" w:rsidRPr="003865FF" w:rsidRDefault="003B6E86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5FCCB" w14:textId="77777777" w:rsidR="003B6E86" w:rsidRPr="003865FF" w:rsidRDefault="003B6E86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FD7C4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770B35" w:rsidRPr="004521C3" w14:paraId="01228835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589B1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02751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10400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348F9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32B2E" w14:textId="380FC271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2-G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C82CA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FEC21" w14:textId="77ECEEF2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16A52A01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0010B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4C7C8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11F41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8EFCE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4A0F4" w14:textId="41DD3DF2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2-G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F98CB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8B284" w14:textId="5797B060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09B9AE39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916BE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A6192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E031F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A7103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E5522" w14:textId="54A01C35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2-G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4D968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78443" w14:textId="71563374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7E40A947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D76CF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3B337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F0F45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9BACB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FF57B" w14:textId="15C29B9F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2-G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953B7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8F6CB" w14:textId="1300EE84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199C05B6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AF957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F103D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RA375</w:t>
            </w:r>
          </w:p>
          <w:p w14:paraId="672C2B7C" w14:textId="60D8372F" w:rsidR="003B6E86" w:rsidRPr="003865FF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RA4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D2CAF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7F9FC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E0C2C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59C5F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CBEAE" w14:textId="25CAFDB8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69B2F2A0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3CB32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CA8A4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RA375</w:t>
            </w:r>
          </w:p>
          <w:p w14:paraId="6DE6F9DA" w14:textId="1B0E59FF" w:rsidR="003B6E86" w:rsidRPr="003865FF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RA4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C2558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17244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9779E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EA4DE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7A287" w14:textId="7774456C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0DD8A974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2DF4F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858E7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RA375</w:t>
            </w:r>
          </w:p>
          <w:p w14:paraId="1C0DA4DB" w14:textId="3D47747A" w:rsidR="003B6E86" w:rsidRPr="003865FF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RA4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A2027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053A8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6258F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B840B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54A1B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344CA34C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99118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954D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RA375</w:t>
            </w:r>
          </w:p>
          <w:p w14:paraId="5A702A45" w14:textId="5C8FB729" w:rsidR="003B6E86" w:rsidRPr="003865FF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RA4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29021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00D85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35E64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8E935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79004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7F0518BB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17D23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AA272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6DDA2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1711C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D102C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22906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C9821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14821D88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2A99C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179E5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2E372F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7E828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21786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2D7D72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24B5E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77F7A2B7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3AFB7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8D9FF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FCF4D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07146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65C07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54AF6" w14:textId="77777777" w:rsidR="003B6E86" w:rsidRPr="003865FF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9B813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921A1CD" w14:textId="7777777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A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4A492AE3" w14:textId="7777777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S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746B6202" w14:textId="77777777" w:rsidR="003B6E86" w:rsidRDefault="003B6E86" w:rsidP="003B6E86"/>
    <w:p w14:paraId="18317760" w14:textId="569BEF8B" w:rsidR="003B6E86" w:rsidRDefault="003B6E86"/>
    <w:p w14:paraId="37419B69" w14:textId="6AF3E4E8" w:rsidR="003B6E86" w:rsidRDefault="003B6E86"/>
    <w:p w14:paraId="29A1895A" w14:textId="351EF8EB" w:rsidR="003B6E86" w:rsidRDefault="003B6E86"/>
    <w:p w14:paraId="00402432" w14:textId="37B936F4" w:rsidR="003B6E86" w:rsidRDefault="003B6E86"/>
    <w:p w14:paraId="1A294A75" w14:textId="77777777" w:rsidR="003B6E86" w:rsidRDefault="003B6E86" w:rsidP="003B6E86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C24206" w:rsidRPr="004521C3" w14:paraId="62995202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C3ED6" w14:textId="77777777" w:rsidR="00C24206" w:rsidRPr="004521C3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3971F" w14:textId="324B001C" w:rsidR="00C24206" w:rsidRPr="00C62C49" w:rsidRDefault="00C24206" w:rsidP="003B198C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0F073F">
              <w:rPr>
                <w:rFonts w:ascii="Calibri" w:hAnsi="Calibri"/>
                <w:b/>
                <w:sz w:val="30"/>
                <w:szCs w:val="30"/>
              </w:rPr>
              <w:t>Assoc</w:t>
            </w:r>
            <w:proofErr w:type="spellEnd"/>
            <w:r w:rsidRPr="000F073F">
              <w:rPr>
                <w:rFonts w:ascii="Calibri" w:hAnsi="Calibri"/>
                <w:b/>
                <w:sz w:val="30"/>
                <w:szCs w:val="30"/>
              </w:rPr>
              <w:t xml:space="preserve">. 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Prof. </w:t>
            </w:r>
            <w:r w:rsidRPr="000F073F">
              <w:rPr>
                <w:rFonts w:ascii="Calibri" w:hAnsi="Calibri"/>
                <w:b/>
                <w:sz w:val="30"/>
                <w:szCs w:val="30"/>
              </w:rPr>
              <w:t>Dr.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MURAD ALLAHVERDİYEV</w:t>
            </w:r>
          </w:p>
        </w:tc>
      </w:tr>
      <w:tr w:rsidR="00C24206" w:rsidRPr="004521C3" w14:paraId="065B6C9E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BF716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2D119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C24206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CC7836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C24206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C7813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C24206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73D2F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C24206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2E41C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C24206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B5A3D8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C24206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C24206" w:rsidRPr="004521C3" w14:paraId="5DA8D2CD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28B7D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E2D0C" w14:textId="77777777" w:rsidR="00C24206" w:rsidRPr="00C24206" w:rsidRDefault="00C2420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32244" w14:textId="77777777" w:rsidR="00C24206" w:rsidRPr="00C24206" w:rsidRDefault="00C2420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65CC1" w14:textId="77777777" w:rsidR="00C24206" w:rsidRPr="00C24206" w:rsidRDefault="00C2420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1079E" w14:textId="77777777" w:rsidR="00C24206" w:rsidRPr="00C24206" w:rsidRDefault="00C2420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E1862" w14:textId="77777777" w:rsidR="00C24206" w:rsidRPr="00C24206" w:rsidRDefault="00C24206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A3539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C24206" w:rsidRPr="004521C3" w14:paraId="30B99EFB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BEF7F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F99A0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57BB3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73D12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1-G1</w:t>
            </w:r>
          </w:p>
          <w:p w14:paraId="551EBA79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4931E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CB399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2DC48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0353766D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14E171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99939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7EC21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AB8AF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1-G1</w:t>
            </w:r>
          </w:p>
          <w:p w14:paraId="6D1BCD71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546E9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E30FD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A134F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04BAA859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2D3F8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A968F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E9EAD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A2B90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1-G1</w:t>
            </w:r>
          </w:p>
          <w:p w14:paraId="1CB60F8D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F5EB4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0E800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0FBDA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48F89B50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9231F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50600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3E826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DAB7B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1-G1</w:t>
            </w:r>
          </w:p>
          <w:p w14:paraId="633877EE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DD52F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818E2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F6168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2ADA9F75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B1F50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CEBF9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EC102 -G2</w:t>
            </w:r>
          </w:p>
          <w:p w14:paraId="4B1573DE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  <w:p w14:paraId="110ADF46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428D0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ES201-301</w:t>
            </w:r>
          </w:p>
          <w:p w14:paraId="2B3EB018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5E37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ES203-303</w:t>
            </w:r>
          </w:p>
          <w:p w14:paraId="6C89211F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8847E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1 -G2</w:t>
            </w:r>
          </w:p>
          <w:p w14:paraId="1E8FB4B6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462EB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378B5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6960F5A7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40DF8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89AFE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EC102 -G2</w:t>
            </w:r>
          </w:p>
          <w:p w14:paraId="709EC914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4F70F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ES201-301</w:t>
            </w:r>
          </w:p>
          <w:p w14:paraId="6BD6B86A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D9CAA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ES203-303</w:t>
            </w:r>
          </w:p>
          <w:p w14:paraId="331FFDCD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8655B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1 -G2</w:t>
            </w:r>
          </w:p>
          <w:p w14:paraId="733543A0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03CCC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938B3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02AA1F70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BD0493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54D60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EC102 -G2</w:t>
            </w:r>
          </w:p>
          <w:p w14:paraId="7E562AC5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3D209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ES201-</w:t>
            </w:r>
            <w:bookmarkStart w:id="0" w:name="_GoBack"/>
            <w:bookmarkEnd w:id="0"/>
            <w:r w:rsidRPr="00C24206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01</w:t>
            </w:r>
          </w:p>
          <w:p w14:paraId="6F8D7085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28293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ES203-303</w:t>
            </w:r>
          </w:p>
          <w:p w14:paraId="66F7F660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3AAD3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1 -G2</w:t>
            </w:r>
          </w:p>
          <w:p w14:paraId="74AD3458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E100D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A94C6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7CCB6BD7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4C54E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23554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SEC102 -G2</w:t>
            </w:r>
          </w:p>
          <w:p w14:paraId="2F14A8E4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FF058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ES201-301</w:t>
            </w:r>
          </w:p>
          <w:p w14:paraId="00D43EAF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56376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ES203-303</w:t>
            </w:r>
          </w:p>
          <w:p w14:paraId="5775A64B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97D49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1 -G2</w:t>
            </w:r>
          </w:p>
          <w:p w14:paraId="6AC844E4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awing</w:t>
            </w:r>
            <w:proofErr w:type="spellEnd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2420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udio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7C3D5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09685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0297E80C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51D27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C395C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1503E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041D9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B0E2E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BC737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4DEB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5C35A8DB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DC644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C24206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BD121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B2D932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336D2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AE018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3CF57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5EF2E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24206" w:rsidRPr="004521C3" w14:paraId="33467D8B" w14:textId="77777777" w:rsidTr="003B198C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BAEC1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24206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C24206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BE9BF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310BD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60006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6BA618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FBE3C" w14:textId="77777777" w:rsidR="00C24206" w:rsidRPr="00C24206" w:rsidRDefault="00C24206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1E3A2" w14:textId="77777777" w:rsidR="00C24206" w:rsidRPr="00C24206" w:rsidRDefault="00C24206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0AEAE47D" w14:textId="77777777" w:rsidR="00C24206" w:rsidRDefault="00C24206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3FF1224" w14:textId="7777777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A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1B67DA74" w14:textId="7777777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S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01BF283B" w14:textId="427C92D8" w:rsidR="003B6E86" w:rsidRDefault="003B6E86" w:rsidP="003B6E86"/>
    <w:p w14:paraId="401A4036" w14:textId="4A1E25FE" w:rsidR="003B6E86" w:rsidRDefault="003B6E86" w:rsidP="003B6E86"/>
    <w:p w14:paraId="01A45AF7" w14:textId="19427978" w:rsidR="003B6E86" w:rsidRDefault="003B6E86" w:rsidP="003B6E86"/>
    <w:p w14:paraId="263AABDD" w14:textId="77777777" w:rsidR="003B6E86" w:rsidRDefault="003B6E86" w:rsidP="003B6E86"/>
    <w:p w14:paraId="3D59CE8D" w14:textId="4C3738FD" w:rsidR="003B6E86" w:rsidRDefault="003B6E86" w:rsidP="003B6E86"/>
    <w:p w14:paraId="7D920FD5" w14:textId="67765AFC" w:rsidR="00770B35" w:rsidRDefault="00770B35" w:rsidP="003B6E86"/>
    <w:p w14:paraId="4292D5FB" w14:textId="77777777" w:rsidR="00770B35" w:rsidRDefault="00770B35" w:rsidP="00770B35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770B35" w:rsidRPr="004521C3" w14:paraId="25213CCF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7DCAC" w14:textId="1B980E6D" w:rsidR="00770B35" w:rsidRPr="004521C3" w:rsidRDefault="008B787A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967D6" w14:textId="77777777" w:rsidR="00770B35" w:rsidRPr="00C62C49" w:rsidRDefault="00770B35" w:rsidP="00770B35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>Dr. AYSEL MİRKASIMOVA</w:t>
            </w:r>
          </w:p>
        </w:tc>
      </w:tr>
      <w:tr w:rsidR="008B787A" w:rsidRPr="004521C3" w14:paraId="510825AD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6904B" w14:textId="77777777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A3E79" w14:textId="58F1E857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B8EC3" w14:textId="5126A951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08A69" w14:textId="05B84FC3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AA122" w14:textId="32FA5CE2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457AA" w14:textId="6A9B08AD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E514" w14:textId="602D4374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770B35" w:rsidRPr="004521C3" w14:paraId="4F8A1180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A4FF7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A82B4" w14:textId="77777777" w:rsidR="00770B35" w:rsidRPr="003865FF" w:rsidRDefault="00770B35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53AA2" w14:textId="77777777" w:rsidR="00770B35" w:rsidRPr="003865FF" w:rsidRDefault="00770B35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753CF" w14:textId="77777777" w:rsidR="00770B35" w:rsidRPr="003865FF" w:rsidRDefault="00770B35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708E3" w14:textId="77777777" w:rsidR="00770B35" w:rsidRPr="003865FF" w:rsidRDefault="00770B35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CBA65" w14:textId="77777777" w:rsidR="00770B35" w:rsidRPr="003865FF" w:rsidRDefault="00770B35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76492" w14:textId="77777777" w:rsidR="00770B35" w:rsidRPr="003865FF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770B35" w:rsidRPr="004521C3" w14:paraId="606F3D8C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E3AE1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5D2B5" w14:textId="182B2B73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2-G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14518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46D4D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482FA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SF107</w:t>
            </w:r>
          </w:p>
          <w:p w14:paraId="07021D09" w14:textId="77D1706E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RT10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0A8A0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F132B" w14:textId="71854D71" w:rsidR="00770B35" w:rsidRPr="003865FF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70E47424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91767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38157" w14:textId="7B33B304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2-G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5C5EB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67DA6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A0E86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SF107</w:t>
            </w:r>
          </w:p>
          <w:p w14:paraId="6AAF0266" w14:textId="583BF635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RT10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BECA1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43EA7" w14:textId="21F8CE41" w:rsidR="00770B35" w:rsidRPr="003865FF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21500347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48835D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44B0C" w14:textId="0967A741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2-G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FD10A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369FD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12CB1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SF107</w:t>
            </w:r>
          </w:p>
          <w:p w14:paraId="4325E454" w14:textId="1DFC492F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RT10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5470E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AF0AE" w14:textId="610D6429" w:rsidR="00770B35" w:rsidRPr="003865FF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6FCAF20E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A79E3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2AAB1" w14:textId="68881365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2-G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B2F1B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ADA61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06377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SF107</w:t>
            </w:r>
          </w:p>
          <w:p w14:paraId="4C487E39" w14:textId="2844D2CE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RT10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F3963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0787C" w14:textId="59C85CD9" w:rsidR="00770B35" w:rsidRPr="003865FF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77931563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4E817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88E80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F9DAA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06270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D612B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57979" w14:textId="77777777" w:rsidR="00770B35" w:rsidRPr="003865FF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20267" w14:textId="769ED682" w:rsidR="00770B35" w:rsidRPr="003865FF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1A2A08F5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86D6D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ACF2E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AF6B8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7D6F8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ED809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2B958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D4A58" w14:textId="469825B9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527EE8F6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66390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66CDE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B6D85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55E3C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CF23F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63B8B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7297A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1E9CF40F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C15AF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8BF20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925AF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79C89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D3E89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4F6E6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082F6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491F0E33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B967B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8948C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8A9D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D7503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ED4FA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D290D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B456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1AF2C93C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094E4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CCAEA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155EA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9C2DA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152505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A2C86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AE652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07BFF4A8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EB692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EEC97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6FF8C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67B86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D791B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BC7D8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E646F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7A3452DA" w14:textId="7777777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A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445B76AC" w14:textId="7777777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S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428D5215" w14:textId="04E482F4" w:rsidR="00770B35" w:rsidRDefault="00770B35" w:rsidP="003B6E86"/>
    <w:p w14:paraId="4D807C2B" w14:textId="552859EF" w:rsidR="00770B35" w:rsidRDefault="00770B35" w:rsidP="003B6E86"/>
    <w:p w14:paraId="080EF746" w14:textId="4130FCEA" w:rsidR="00770B35" w:rsidRDefault="00770B35" w:rsidP="003B6E86"/>
    <w:p w14:paraId="0F637799" w14:textId="77777777" w:rsidR="00770B35" w:rsidRDefault="00770B35" w:rsidP="003B6E86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3B6E86" w:rsidRPr="004521C3" w14:paraId="1624FDC8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5D183" w14:textId="27315975" w:rsidR="003B6E86" w:rsidRPr="004521C3" w:rsidRDefault="008B787A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363B6" w14:textId="6CDCB6A4" w:rsidR="003B6E86" w:rsidRPr="00C62C49" w:rsidRDefault="003865FF" w:rsidP="003865FF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>Prof. Dr</w:t>
            </w:r>
            <w:r w:rsidR="003B6E86">
              <w:rPr>
                <w:rFonts w:ascii="Calibri" w:hAnsi="Calibri"/>
                <w:b/>
                <w:sz w:val="30"/>
                <w:szCs w:val="30"/>
              </w:rPr>
              <w:t xml:space="preserve">. NAZAN SÖNMEZ </w:t>
            </w:r>
          </w:p>
        </w:tc>
      </w:tr>
      <w:tr w:rsidR="008B787A" w:rsidRPr="004521C3" w14:paraId="52FC506F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8B222" w14:textId="77777777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678F9" w14:textId="1B03980D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BD241" w14:textId="63F4FB17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DF3BC" w14:textId="7BC45E3E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C5141" w14:textId="0958A6C1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62247" w14:textId="4830009B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DB457" w14:textId="72B2C67F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3B6E86" w:rsidRPr="004521C3" w14:paraId="0B299ADD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6A291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77242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74928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E750C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D2E51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6B4E9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74688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3B6E86" w:rsidRPr="004521C3" w14:paraId="350F0529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6C063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F8755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79AE7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E4D49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7BA4C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2A1BD" w14:textId="77777777" w:rsidR="003B6E86" w:rsidRPr="003865FF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 60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3CF57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607</w:t>
            </w:r>
          </w:p>
          <w:p w14:paraId="4C4603DD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</w:tc>
      </w:tr>
      <w:tr w:rsidR="003B6E86" w:rsidRPr="004521C3" w14:paraId="43138402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5C180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D098B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3DC41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5A3C0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7B312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DADD6" w14:textId="77777777" w:rsidR="003B6E86" w:rsidRPr="003865FF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 60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28B44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607</w:t>
            </w:r>
          </w:p>
          <w:p w14:paraId="7E955CBC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</w:tc>
      </w:tr>
      <w:tr w:rsidR="003B6E86" w:rsidRPr="004521C3" w14:paraId="44034CC6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C0B94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51836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EBB97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F5FF4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0F426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32DD8" w14:textId="77777777" w:rsidR="003B6E86" w:rsidRPr="003865FF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 60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2A1B7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607</w:t>
            </w:r>
          </w:p>
          <w:p w14:paraId="0F72D934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</w:tc>
      </w:tr>
      <w:tr w:rsidR="003B6E86" w:rsidRPr="004521C3" w14:paraId="13398FBE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51A33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B014D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DBA98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C27F8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62B42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67ED5" w14:textId="77777777" w:rsidR="003B6E86" w:rsidRPr="003865FF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 60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C94E2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607</w:t>
            </w:r>
          </w:p>
          <w:p w14:paraId="00388456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</w:tc>
      </w:tr>
      <w:tr w:rsidR="003B6E86" w:rsidRPr="004521C3" w14:paraId="7ABF3524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C1DDB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1462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4DDFF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57D24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EB182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CA37E" w14:textId="77777777" w:rsidR="003B6E86" w:rsidRPr="003865FF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50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8D564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607</w:t>
            </w:r>
          </w:p>
        </w:tc>
      </w:tr>
      <w:tr w:rsidR="003B6E86" w:rsidRPr="004521C3" w14:paraId="4314423B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6A1CA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971AA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A51D6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258BC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2DD8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9EEA4" w14:textId="77777777" w:rsidR="003B6E86" w:rsidRPr="003865FF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50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4FEEA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607</w:t>
            </w:r>
          </w:p>
        </w:tc>
      </w:tr>
      <w:tr w:rsidR="003B6E86" w:rsidRPr="004521C3" w14:paraId="45FC18F9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DA87F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612E4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F66F4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D8C55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D9616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39178" w14:textId="77777777" w:rsidR="003B6E86" w:rsidRPr="003865FF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50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0B3BC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3C8BA67A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6F4F3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00F14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F5566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BE972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78784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6A944" w14:textId="77777777" w:rsidR="003B6E86" w:rsidRPr="003865FF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50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89F7F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5D3C699B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E59E8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BECF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F088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7682E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48294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247C0" w14:textId="77777777" w:rsidR="003B6E86" w:rsidRPr="003865FF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75E60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12A44165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C4C40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6377F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BF3E7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8CCFE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D11A8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B044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075CE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0F755EB8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D8633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22971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CC8DC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2A704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E3178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CD3D0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698EC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03E47988" w14:textId="7777777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A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6F171019" w14:textId="7777777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S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56B9C3D9" w14:textId="77777777" w:rsidR="003B6E86" w:rsidRDefault="003B6E86" w:rsidP="003B6E86"/>
    <w:p w14:paraId="2F9B40B0" w14:textId="77777777" w:rsidR="003B6E86" w:rsidRDefault="003B6E86" w:rsidP="003B6E86"/>
    <w:p w14:paraId="720D6625" w14:textId="77777777" w:rsidR="003B6E86" w:rsidRDefault="003B6E86" w:rsidP="003B6E86"/>
    <w:p w14:paraId="07147ADA" w14:textId="77777777" w:rsidR="003B6E86" w:rsidRDefault="003B6E86" w:rsidP="003B6E86"/>
    <w:p w14:paraId="37B9B5C4" w14:textId="77777777" w:rsidR="003B6E86" w:rsidRDefault="003B6E86" w:rsidP="003B6E86"/>
    <w:p w14:paraId="6A7EFF5C" w14:textId="77777777" w:rsidR="003B6E86" w:rsidRDefault="003B6E86" w:rsidP="003B6E86"/>
    <w:p w14:paraId="2517607D" w14:textId="77777777" w:rsidR="003B6E86" w:rsidRDefault="003B6E86" w:rsidP="003B6E86"/>
    <w:p w14:paraId="0CDD5CC0" w14:textId="77777777" w:rsidR="003B6E86" w:rsidRDefault="003B6E86" w:rsidP="003B6E86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3B6E86" w:rsidRPr="004521C3" w14:paraId="0760138D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BF437" w14:textId="1165F0B0" w:rsidR="003B6E86" w:rsidRPr="004521C3" w:rsidRDefault="008B787A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all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499E0" w14:textId="7ED58017" w:rsidR="003B6E86" w:rsidRPr="00C62C49" w:rsidRDefault="000F073F" w:rsidP="003865FF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0F073F">
              <w:rPr>
                <w:rFonts w:ascii="Calibri" w:hAnsi="Calibri"/>
                <w:b/>
                <w:sz w:val="30"/>
                <w:szCs w:val="30"/>
              </w:rPr>
              <w:t>Assoc</w:t>
            </w:r>
            <w:proofErr w:type="spellEnd"/>
            <w:r w:rsidRPr="000F073F">
              <w:rPr>
                <w:rFonts w:ascii="Calibri" w:hAnsi="Calibri"/>
                <w:b/>
                <w:sz w:val="30"/>
                <w:szCs w:val="30"/>
              </w:rPr>
              <w:t>. Dr.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  <w:r w:rsidR="003B6E86">
              <w:rPr>
                <w:rFonts w:ascii="Calibri" w:hAnsi="Calibri"/>
                <w:b/>
                <w:sz w:val="30"/>
                <w:szCs w:val="30"/>
              </w:rPr>
              <w:t xml:space="preserve">HÜSEYİN ÖZÇELİK </w:t>
            </w:r>
          </w:p>
        </w:tc>
      </w:tr>
      <w:tr w:rsidR="008B787A" w:rsidRPr="004521C3" w14:paraId="5B57E6DA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AAE4A" w14:textId="77777777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D0AD9" w14:textId="76F33642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608FE" w14:textId="1407A7F2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3A9CD" w14:textId="38B1B573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5F9C9" w14:textId="2E43F278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C6577" w14:textId="0F3A8D51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D7115" w14:textId="05ABDB5A" w:rsidR="008B787A" w:rsidRPr="004521C3" w:rsidRDefault="008B787A" w:rsidP="008B787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3B6E86" w:rsidRPr="004521C3" w14:paraId="4FBEEC1F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02A30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F49FA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5F427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47195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62CCF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1C635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DC442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3B6E86" w:rsidRPr="004521C3" w14:paraId="29577018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53A6D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F4748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E6D46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E148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9729A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E69EB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22C64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609</w:t>
            </w:r>
          </w:p>
          <w:p w14:paraId="563DF83B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2268CB99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 xml:space="preserve">GST511  </w:t>
            </w:r>
          </w:p>
        </w:tc>
      </w:tr>
      <w:tr w:rsidR="003B6E86" w:rsidRPr="004521C3" w14:paraId="41F225D1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41573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79040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5DF4A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3CD10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E949C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80E8C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2DDA9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609</w:t>
            </w:r>
          </w:p>
          <w:p w14:paraId="482E7D34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3A860171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 xml:space="preserve">GST511  </w:t>
            </w:r>
          </w:p>
        </w:tc>
      </w:tr>
      <w:tr w:rsidR="003B6E86" w:rsidRPr="004521C3" w14:paraId="6DFB631B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18DA2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33700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1C8DA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32DF8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77254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9B9AF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55F1D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609</w:t>
            </w:r>
          </w:p>
          <w:p w14:paraId="060ED4FF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020DFEFA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 xml:space="preserve">GST511  </w:t>
            </w:r>
          </w:p>
        </w:tc>
      </w:tr>
      <w:tr w:rsidR="003B6E86" w:rsidRPr="004521C3" w14:paraId="64BE5ECC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5FC0B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31EDE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40191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CE621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53A49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9C222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98B5C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609</w:t>
            </w:r>
          </w:p>
          <w:p w14:paraId="56E42FBF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0B089EBD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 xml:space="preserve">GST511  </w:t>
            </w:r>
          </w:p>
        </w:tc>
      </w:tr>
      <w:tr w:rsidR="003B6E86" w:rsidRPr="004521C3" w14:paraId="2203C955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7A367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4AAD1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9EC45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CC76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5A9F3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5BC60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87455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 xml:space="preserve">GST609  </w:t>
            </w:r>
          </w:p>
        </w:tc>
      </w:tr>
      <w:tr w:rsidR="003B6E86" w:rsidRPr="004521C3" w14:paraId="3F421D20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F7D4D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6A806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8B8B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3D3DE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3E841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1E213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AD24A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3865FF">
              <w:rPr>
                <w:rFonts w:ascii="Times New Roman" w:hAnsi="Times New Roman" w:cs="Times New Roman"/>
                <w:sz w:val="20"/>
                <w:szCs w:val="20"/>
              </w:rPr>
              <w:t xml:space="preserve">GST609  </w:t>
            </w:r>
          </w:p>
        </w:tc>
      </w:tr>
      <w:tr w:rsidR="003B6E86" w:rsidRPr="004521C3" w14:paraId="523838A1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42FF6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0DA51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4291F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A5FF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0F23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9974E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E44F5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1FBC6944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15938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8A64A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042C5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E49E4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5B739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2E83C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44088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0E60FF92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1F1099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C8E95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6AB2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15D93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F98C9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51C54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C9D07" w14:textId="77777777" w:rsidR="003B6E86" w:rsidRPr="003865FF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337F9263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9386A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61313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68E33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A339D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AD5E5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C6D15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1B5FE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220AA062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FB3E3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4CFBA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1D841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20C9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A6BB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A39B1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24129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2D18A0A" w14:textId="7777777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A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1BA97E52" w14:textId="77777777" w:rsidR="008B787A" w:rsidRPr="004521C3" w:rsidRDefault="008B787A" w:rsidP="008B787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* </w:t>
      </w:r>
      <w:r>
        <w:rPr>
          <w:rFonts w:ascii="Times New Roman" w:hAnsi="Times New Roman" w:cs="Times New Roman"/>
          <w:sz w:val="20"/>
          <w:szCs w:val="20"/>
        </w:rPr>
        <w:t>S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577E0F99" w14:textId="740918D1" w:rsidR="003B6E86" w:rsidRDefault="003B6E86"/>
    <w:p w14:paraId="1C09F6E0" w14:textId="4550A70C" w:rsidR="003B6E86" w:rsidRDefault="003B6E86"/>
    <w:p w14:paraId="42254FA0" w14:textId="2C6C85EB" w:rsidR="003B6E86" w:rsidRDefault="003B6E86"/>
    <w:p w14:paraId="21257396" w14:textId="77777777" w:rsidR="003B6E86" w:rsidRDefault="003B6E86"/>
    <w:sectPr w:rsidR="003B6E86" w:rsidSect="00EA28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tTQ2MTA0tzAwMDRV0lEKTi0uzszPAykwqgUAo06HUiwAAAA="/>
  </w:docVars>
  <w:rsids>
    <w:rsidRoot w:val="00916464"/>
    <w:rsid w:val="000165DE"/>
    <w:rsid w:val="00054F59"/>
    <w:rsid w:val="000B5461"/>
    <w:rsid w:val="000F073F"/>
    <w:rsid w:val="001846D4"/>
    <w:rsid w:val="00252F1C"/>
    <w:rsid w:val="002E5D8D"/>
    <w:rsid w:val="003604B7"/>
    <w:rsid w:val="003865FF"/>
    <w:rsid w:val="003B6E86"/>
    <w:rsid w:val="00417DAD"/>
    <w:rsid w:val="0046516B"/>
    <w:rsid w:val="004D6A33"/>
    <w:rsid w:val="004E7EBC"/>
    <w:rsid w:val="006913A4"/>
    <w:rsid w:val="00703566"/>
    <w:rsid w:val="007218CD"/>
    <w:rsid w:val="00770B35"/>
    <w:rsid w:val="00890856"/>
    <w:rsid w:val="008B787A"/>
    <w:rsid w:val="0091543A"/>
    <w:rsid w:val="00916464"/>
    <w:rsid w:val="00975193"/>
    <w:rsid w:val="009D2912"/>
    <w:rsid w:val="00A96D04"/>
    <w:rsid w:val="00B30808"/>
    <w:rsid w:val="00B91C18"/>
    <w:rsid w:val="00C24206"/>
    <w:rsid w:val="00C2637F"/>
    <w:rsid w:val="00C405AA"/>
    <w:rsid w:val="00D72044"/>
    <w:rsid w:val="00DD02A0"/>
    <w:rsid w:val="00EA28DB"/>
    <w:rsid w:val="00F23800"/>
    <w:rsid w:val="00F83865"/>
    <w:rsid w:val="00FD3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7F442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28D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9164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1</Pages>
  <Words>1312</Words>
  <Characters>7482</Characters>
  <Application>Microsoft Office Word</Application>
  <DocSecurity>0</DocSecurity>
  <Lines>62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zban</dc:creator>
  <cp:lastModifiedBy>Digikey</cp:lastModifiedBy>
  <cp:revision>8</cp:revision>
  <dcterms:created xsi:type="dcterms:W3CDTF">2019-10-28T08:49:00Z</dcterms:created>
  <dcterms:modified xsi:type="dcterms:W3CDTF">2019-10-31T10:56:00Z</dcterms:modified>
</cp:coreProperties>
</file>